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Paramedic</w:t>
      </w:r>
      <w:r>
        <w:t xml:space="preserve"> </w:t>
      </w:r>
      <w:r>
        <w:t xml:space="preserve">for</w:t>
      </w:r>
      <w:r>
        <w:t xml:space="preserve"> </w:t>
      </w:r>
      <w:r>
        <w:t xml:space="preserve">San</w:t>
      </w:r>
      <w:r>
        <w:t xml:space="preserve"> </w:t>
      </w:r>
      <w:r>
        <w:t xml:space="preserve">Francisco's</w:t>
      </w:r>
      <w:r>
        <w:t xml:space="preserve"> </w:t>
      </w:r>
      <w:r>
        <w:t xml:space="preserve">Emergency</w:t>
      </w:r>
      <w:r>
        <w:t xml:space="preserve"> </w:t>
      </w:r>
      <w:r>
        <w:t xml:space="preserve">Response</w:t>
      </w:r>
    </w:p>
    <w:bookmarkStart w:id="20" w:name="Xcd66760a6b96e15adc255d33cd848fc8da17d94"/>
    <w:p>
      <w:pPr>
        <w:pStyle w:val="Heading1"/>
      </w:pPr>
      <w:r>
        <w:t xml:space="preserve">Personal Statement: A Lifelong Commitment to Paramedic Excellence in United States San Francisco</w:t>
      </w:r>
    </w:p>
    <w:p>
      <w:pPr>
        <w:pStyle w:val="FirstParagraph"/>
      </w:pPr>
      <w:r>
        <w:t xml:space="preserve">The bustling streets of San Francisco, where the iconic Golden Gate Bridge meets vibrant neighborhoods like the Mission District and the Tenderloin, demand an emergency medical service that is not only highly skilled but deeply rooted in community understanding. As I prepare to join the ranks of healthcare professionals serving this extraordinary city, I am compelled to share my journey and unwavering dedication as a prospective Paramedic committed to making a tangible difference within the United States San Francisco landscape.</w:t>
      </w:r>
    </w:p>
    <w:p>
      <w:pPr>
        <w:pStyle w:val="BodyText"/>
      </w:pPr>
      <w:r>
        <w:t xml:space="preserve">My path towards becoming a Paramedic was forged in the crucible of rigorous academic preparation and hands-on clinical immersion, all grounded in the specific requirements of emergency medical services within the United States. I completed my accredited EMT-Basic training followed by an intensive State-approved Paramedic program, mastering advanced airway management, critical trauma intervention, pharmacology for complex cardiac and respiratory conditions, and pediatric advanced life support. This foundational education was not merely theoretical; it demanded relentless practice in simulated high-stress scenarios designed to mirror the unpredictable nature of urban emergencies. I earned my National Registry of Emergency Medical Technicians (NREMT) certification and subsequently secured my California Paramedic License, meeting the exacting standards required to serve within the United States healthcare system, particularly in a complex jurisdiction like San Francisco.</w:t>
      </w:r>
    </w:p>
    <w:p>
      <w:pPr>
        <w:pStyle w:val="BodyText"/>
      </w:pPr>
      <w:r>
        <w:t xml:space="preserve">However, true paramedic skill transcends textbooks. My clinical rotations provided invaluable exposure to diverse emergency settings across our nation's healthcare infrastructure. I worked alongside seasoned Paramedics in bustling city hospitals and community clinics, managing everything from acute diabetic emergencies and severe allergic reactions to trauma resulting from accidents and violence. I learned the profound importance of cultural competency – recognizing that a patient in the Haight-Ashbury neighborhood might require a different communication approach than one in Chinatown or Sunset District. I honed my ability to assess rapidly under pressure, prioritize care effectively, and communicate clearly with both patients and receiving hospital staff, understanding that every second counts when lives hang in the balance. These experiences solidified my conviction that paramedicine is not just a profession; it is a profound responsibility to serve the most vulnerable members of society in their most critical moments.</w:t>
      </w:r>
    </w:p>
    <w:p>
      <w:pPr>
        <w:pStyle w:val="BodyText"/>
      </w:pPr>
      <w:r>
        <w:t xml:space="preserve">It is precisely this deep commitment to community service and excellence that draws me specifically to San Francisco. The United States San Francisco Fire Department's EMS system, renowned for its innovation, high call volume, and diverse patient population, represents the pinnacle of what I aspire to contribute to. I am acutely aware of the unique challenges inherent in serving a city as dynamic and complex as San Francisco: the dense urban environment demanding rapid response times across varied terrain; the significant homeless population requiring trauma-informed care; the cultural mosaic necessitating linguistic sensitivity and deep community trust; and the constant need for compassionate, yet efficient, crisis intervention. I have studied SF's EMS protocols, including its emphasis on pre-hospital stroke identification (S.T.O.P.), opioid overdose response utilizing naloxone distribution systems, and integration with city-wide public health initiatives like the Street Medicine program. I am not just seeking any paramedic position; I am committed to becoming a vital, reliable asset to the San Francisco community.</w:t>
      </w:r>
    </w:p>
    <w:p>
      <w:pPr>
        <w:pStyle w:val="BodyText"/>
      </w:pPr>
      <w:r>
        <w:t xml:space="preserve">My personal ethos aligns seamlessly with San Francisco's core values of equity, innovation, and service. In my previous roles, I actively participated in community health fairs targeting underserved populations in Oakland (a neighboring city with similar challenges), demonstrating my dedication to proactive public health engagement – a principle deeply embedded in SF's EMS philosophy. I understand that effective emergency medical response requires more than clinical skill; it demands empathy, patience, and the courage to navigate complex social situations with respect. Whether calming an anxious patient experiencing a panic attack on a crowded BART platform or collaborating with social workers to connect an unhoused individual with essential resources after a medical stabilization, I strive to provide holistic care that respects the person beyond their immediate medical condition. This patient-centered approach is not optional in San Francisco; it's fundamental to building trust and achieving better outcomes.</w:t>
      </w:r>
    </w:p>
    <w:p>
      <w:pPr>
        <w:pStyle w:val="BodyText"/>
      </w:pPr>
      <w:r>
        <w:t xml:space="preserve">Furthermore, I am deeply impressed by the United States San Francisco Fire Department's commitment to continuous improvement and professional development for its Paramedics. I am eager to learn from the city's highly skilled paramedics, contribute my own evolving skills in areas like wilderness medicine or advanced cardiac life support (ACLS), and actively participate in quality improvement initiatives that refine our response strategies. I understand the physical and emotional demands of this work – the long shifts, the exposure to critical incidents, the need for unwavering mental resilience – but I have prepared for them through rigorous self-care practices and a strong support network within my professional community.</w:t>
      </w:r>
    </w:p>
    <w:p>
      <w:pPr>
        <w:pStyle w:val="BodyText"/>
      </w:pPr>
      <w:r>
        <w:t xml:space="preserve">My ultimate goal is not simply to fill a position as a Paramedic; it is to become an indispensable member of the San Francisco EMS family, dedicated to embodying the highest standards of care in the United States. I am ready and eager to bring my technical proficiency, compassionate patient care philosophy, cultural awareness, and profound respect for San Francisco's unique community challenges directly to your team. I am not just applying for a job; I am committing myself to a lifelong service dedicated to protecting and healing the people who make our city truly exceptional. I am confident that my training, experience, and unwavering dedication make me an ideal candidate ready to serve the people of San Francisco with honor, skill, and deep respect as a Paramedic.</w:t>
      </w:r>
    </w:p>
    <w:p>
      <w:pPr>
        <w:pStyle w:val="BodyText"/>
      </w:pPr>
      <w:r>
        <w:t xml:space="preserve">Thank you for considering this Personal Statement. I eagerly anticipate the opportunity to discuss how my passion for emergency medical care can contribute to the continued excellence of United States San Francisco's vital Paramedic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Paramedic for San Francisco's Emergency Response</dc:title>
  <dc:creator/>
  <dc:language>en</dc:language>
  <cp:keywords/>
  <dcterms:created xsi:type="dcterms:W3CDTF">2026-07-23T18:13:41Z</dcterms:created>
  <dcterms:modified xsi:type="dcterms:W3CDTF">2026-07-23T18:13:41Z</dcterms:modified>
</cp:coreProperties>
</file>

<file path=docProps/custom.xml><?xml version="1.0" encoding="utf-8"?>
<Properties xmlns="http://schemas.openxmlformats.org/officeDocument/2006/custom-properties" xmlns:vt="http://schemas.openxmlformats.org/officeDocument/2006/docPropsVTypes"/>
</file>